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cover-letter"/>
    <w:p>
      <w:pPr>
        <w:pStyle w:val="Heading1"/>
      </w:pPr>
      <w:r>
        <w:t xml:space="preserve">Cover Letter</w:t>
      </w:r>
    </w:p>
    <w:p>
      <w:pPr>
        <w:pStyle w:val="FirstParagraph"/>
      </w:pPr>
      <w:r>
        <w:rPr>
          <w:bCs/>
          <w:b/>
        </w:rPr>
        <w:t xml:space="preserve">John Doe</w:t>
      </w:r>
      <w:r>
        <w:br/>
      </w:r>
      <w:r>
        <w:t xml:space="preserve">123 Science Avenue</w:t>
      </w:r>
      <w:r>
        <w:br/>
      </w:r>
      <w:r>
        <w:t xml:space="preserve">Manchester, M2 5AA</w:t>
      </w:r>
      <w:r>
        <w:br/>
      </w:r>
      <w:r>
        <w:t xml:space="preserve">United Kingdom</w:t>
      </w:r>
      <w:r>
        <w:br/>
      </w:r>
      <w:r>
        <w:t xml:space="preserve">Email: johndoe@example.com | Phone: +44 7900 123456</w:t>
      </w:r>
    </w:p>
    <w:p>
      <w:pPr>
        <w:pStyle w:val="BodyText"/>
      </w:pPr>
      <w:r>
        <w:t xml:space="preserve">Date: [Insert Date]</w:t>
      </w:r>
    </w:p>
    <w:bookmarkStart w:id="20" w:name="to-the-hiring-manager"/>
    <w:p>
      <w:pPr>
        <w:pStyle w:val="Heading2"/>
      </w:pPr>
      <w:r>
        <w:t xml:space="preserve">To the Hiring Manager,</w:t>
      </w:r>
    </w:p>
    <w:p>
      <w:pPr>
        <w:pStyle w:val="FirstParagraph"/>
      </w:pPr>
      <w:r>
        <w:t xml:space="preserve">Dear Hiring Team,</w:t>
      </w:r>
    </w:p>
    <w:p>
      <w:pPr>
        <w:pStyle w:val="BodyText"/>
      </w:pPr>
      <w:r>
        <w:t xml:space="preserve">I am writing to express my interest in the Geologist position at [Company Name] in United Kingdom Manchester. As a highly motivated and experienced geologist with a deep passion for earth sciences, I am eager to contribute my expertise to your organization’s mission of advancing geological research, environmental sustainability, and resource management. Manchester’s rich geological history, coupled with its forward-thinking approach to urban development and environmental stewardship, makes it an ideal location for a geologist like myself to thrive. I am particularly drawn to the opportunity to work in a city that balances industrial heritage with cutting-edge innovation, and I believe my skills align perfectly with your needs.</w:t>
      </w:r>
    </w:p>
    <w:bookmarkEnd w:id="20"/>
    <w:bookmarkStart w:id="21" w:name="why-manchester"/>
    <w:p>
      <w:pPr>
        <w:pStyle w:val="Heading2"/>
      </w:pPr>
      <w:r>
        <w:t xml:space="preserve">Why Manchester?</w:t>
      </w:r>
    </w:p>
    <w:p>
      <w:pPr>
        <w:pStyle w:val="FirstParagraph"/>
      </w:pPr>
      <w:r>
        <w:t xml:space="preserve">The United Kingdom Manchester has long been a hub of geological significance, from its role in the Industrial Revolution to its modern-day focus on green infrastructure and climate resilience. As a geologist, I am deeply inspired by the region’s unique geological formations, including the Pennine Hills and the River Irwell’s impact on local ecosystems. Manchester’s commitment to sustainable urban planning—such as its efforts to integrate renewable energy sources and mitigate flood risks—resonates with my professional goals. I am eager to apply my knowledge of stratigraphy, sedimentology, and geotechnical analysis to support projects that address these challenges while ensuring the long-term health of the region’s environment.</w:t>
      </w:r>
    </w:p>
    <w:p>
      <w:pPr>
        <w:pStyle w:val="BodyText"/>
      </w:pPr>
      <w:r>
        <w:t xml:space="preserve">My academic background in Geology from the University of Manchester has equipped me with a strong foundation in both fieldwork and laboratory techniques. During my studies, I focused on sedimentary geology and environmental impact assessments, which I believe are critical for understanding the interplay between human activity and geological processes. This expertise is further reinforced by my professional experience as a Geologist at [Previous Company/Organization], where I conducted detailed site surveys, analyzed rock samples, and collaborated with engineers to design infrastructure that minimizes environmental disruption. These experiences have honed my ability to translate complex geological data into actionable insights for clients and stakeholders.</w:t>
      </w:r>
    </w:p>
    <w:bookmarkEnd w:id="21"/>
    <w:bookmarkStart w:id="22" w:name="professional-expertise-and-achievements"/>
    <w:p>
      <w:pPr>
        <w:pStyle w:val="Heading2"/>
      </w:pPr>
      <w:r>
        <w:t xml:space="preserve">Professional Expertise and Achievements</w:t>
      </w:r>
    </w:p>
    <w:p>
      <w:pPr>
        <w:pStyle w:val="FirstParagraph"/>
      </w:pPr>
      <w:r>
        <w:t xml:space="preserve">Throughout my career, I have consistently demonstrated a commitment to precision, innovation, and collaboration. One of my most notable achievements was leading a team to assess the stability of a brownfield site in Greater Manchester for redevelopment. By integrating ground-penetrating radar and GIS mapping, we identified potential subsurface hazards that were critical to addressing before construction could begin. This project not only ensured compliance with UK regulatory standards but also contributed to the successful transformation of a neglected area into a sustainable community space.</w:t>
      </w:r>
    </w:p>
    <w:p>
      <w:pPr>
        <w:pStyle w:val="BodyText"/>
      </w:pPr>
      <w:r>
        <w:t xml:space="preserve">In addition to my technical skills, I have developed strong communication and project management abilities. I frequently present findings to multidisciplinary teams, including urban planners, environmental consultants, and policymakers. For example, during my work with [Previous Company/Organization], I co-authored a report on the geological risks associated with urban expansion in Manchester. This document was later cited by local authorities in their planning guidelines, underscoring the impact of geological expertise on policy decisions.</w:t>
      </w:r>
    </w:p>
    <w:p>
      <w:pPr>
        <w:pStyle w:val="BodyText"/>
      </w:pPr>
      <w:r>
        <w:t xml:space="preserve">I am also proficient in using industry-standard software such as ArcGIS, Petrel, and GeoStudio. These tools enable me to model geological structures, simulate subsurface conditions, and provide data-driven recommendations. My ability to analyze large datasets and visualize complex information is a key strength that I believe would add value to your team.</w:t>
      </w:r>
    </w:p>
    <w:bookmarkEnd w:id="22"/>
    <w:bookmarkStart w:id="23" w:name="alignment-with-your-organization"/>
    <w:p>
      <w:pPr>
        <w:pStyle w:val="Heading2"/>
      </w:pPr>
      <w:r>
        <w:t xml:space="preserve">Alignment with Your Organization</w:t>
      </w:r>
    </w:p>
    <w:p>
      <w:pPr>
        <w:pStyle w:val="FirstParagraph"/>
      </w:pPr>
      <w:r>
        <w:t xml:space="preserve">What excites me most about [Company Name] is its dedication to advancing geological science while addressing global challenges such as climate change and resource scarcity. Manchester’s strategic location and growing emphasis on renewable energy make it an ideal base for exploring geothermal energy potential, carbon capture technologies, and sustainable mining practices. I am particularly interested in your work on [specific project or initiative related to the company’s focus], as I believe my expertise in environmental geology could contribute meaningfully to these efforts.</w:t>
      </w:r>
    </w:p>
    <w:p>
      <w:pPr>
        <w:pStyle w:val="BodyText"/>
      </w:pPr>
      <w:r>
        <w:t xml:space="preserve">Furthermore, I am committed to upholding the highest ethical standards in geological practice. The United Kingdom’s rigorous regulatory framework for environmental protection and land use planning resonates with my values. I am well-versed in UK legislation such as the Environmental Protection Act 1990 and the Planning (Listed Buildings and Conservation Areas) Act 1990, which ensures that geological projects align with public safety and environmental integrity.</w:t>
      </w:r>
    </w:p>
    <w:bookmarkEnd w:id="23"/>
    <w:bookmarkStart w:id="24" w:name="why-i-am-the-right-fit"/>
    <w:p>
      <w:pPr>
        <w:pStyle w:val="Heading2"/>
      </w:pPr>
      <w:r>
        <w:t xml:space="preserve">Why I Am the Right Fit</w:t>
      </w:r>
    </w:p>
    <w:p>
      <w:pPr>
        <w:pStyle w:val="FirstParagraph"/>
      </w:pPr>
      <w:r>
        <w:t xml:space="preserve">As a Geologist, I bring not only technical expertise but also a proactive mindset and a passion for problem-solving. Manchester’s dynamic environment demands professionals who can adapt to evolving challenges, whether it’s addressing subsidence risks in historic buildings or assessing the impact of new infrastructure on local geology. My ability to work independently and collaboratively makes me a versatile candidate who can thrive in any team setting.</w:t>
      </w:r>
    </w:p>
    <w:p>
      <w:pPr>
        <w:pStyle w:val="BodyText"/>
      </w:pPr>
      <w:r>
        <w:t xml:space="preserve">I am also deeply invested in community engagement and public education. During my time at [Previous Company/Organization], I organized workshops for local schools to raise awareness about geological processes and their relevance to everyday life. This experience reinforced my belief that geologists have a vital role in bridging the gap between scientific research and public understanding, a mission that aligns with [Company Name]’s commitment to transparency and outreach.</w:t>
      </w:r>
    </w:p>
    <w:bookmarkEnd w:id="24"/>
    <w:bookmarkStart w:id="25" w:name="conclusion"/>
    <w:p>
      <w:pPr>
        <w:pStyle w:val="Heading2"/>
      </w:pPr>
      <w:r>
        <w:t xml:space="preserve">Conclusion</w:t>
      </w:r>
    </w:p>
    <w:p>
      <w:pPr>
        <w:pStyle w:val="FirstParagraph"/>
      </w:pPr>
      <w:r>
        <w:t xml:space="preserve">In conclusion, I am enthusiastic about the opportunity to join [Company Name] as a Geologist in United Kingdom Manchester. My academic background, professional experience, and personal values position me to make a meaningful contribution to your organization’s goals. I would be honored to bring my skills in geological analysis, environmental stewardship, and innovation to your team. Thank you for considering my application. I look forward to the possibility of discussing how I can contribute to [Company Name]’s continued success.</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United Kingdom Manchester</dc:title>
  <dc:creator/>
  <dc:language>en</dc:language>
  <cp:keywords/>
  <dcterms:created xsi:type="dcterms:W3CDTF">2026-07-24T01:15:58Z</dcterms:created>
  <dcterms:modified xsi:type="dcterms:W3CDTF">2026-07-24T01:15:58Z</dcterms:modified>
</cp:coreProperties>
</file>

<file path=docProps/custom.xml><?xml version="1.0" encoding="utf-8"?>
<Properties xmlns="http://schemas.openxmlformats.org/officeDocument/2006/custom-properties" xmlns:vt="http://schemas.openxmlformats.org/officeDocument/2006/docPropsVTypes"/>
</file>